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67CBADE1" w14:textId="045CC5DD" w:rsidR="00C02FB9" w:rsidRDefault="00B5446A">
      <w:pPr>
        <w:pStyle w:val="Heading2"/>
        <w:jc w:val="center"/>
        <w:rPr>
          <w:rFonts w:eastAsia="Times New Roman"/>
        </w:rPr>
      </w:pPr>
      <w:r>
        <w:rPr>
          <w:rFonts w:eastAsia="Times New Roman"/>
        </w:rPr>
        <w:t xml:space="preserve">CSCI </w:t>
      </w:r>
      <w:r w:rsidR="001016A0">
        <w:rPr>
          <w:rFonts w:eastAsia="Times New Roman"/>
        </w:rPr>
        <w:t>230</w:t>
      </w:r>
      <w:r>
        <w:rPr>
          <w:rFonts w:eastAsia="Times New Roman"/>
        </w:rPr>
        <w:t xml:space="preserve"> -- Makeup </w:t>
      </w:r>
      <w:r w:rsidR="00EF5E15">
        <w:rPr>
          <w:rFonts w:eastAsia="Times New Roman"/>
        </w:rPr>
        <w:t>Assignment</w:t>
      </w:r>
    </w:p>
    <w:p w14:paraId="761F7172" w14:textId="797FBB48" w:rsidR="00A62559" w:rsidRPr="00A905B4" w:rsidRDefault="00A62559" w:rsidP="00A62559">
      <w:pPr>
        <w:jc w:val="right"/>
        <w:rPr>
          <w:rFonts w:ascii="Ink Free" w:hAnsi="Ink Free"/>
        </w:rPr>
      </w:pPr>
      <w:r>
        <w:t xml:space="preserve">Name:  </w:t>
      </w:r>
      <w:r w:rsidR="00A905B4" w:rsidRPr="005C43DF">
        <w:rPr>
          <w:rFonts w:ascii="Ink Free" w:hAnsi="Ink Free"/>
          <w:u w:val="single"/>
        </w:rPr>
        <w:t>Nero Li</w:t>
      </w:r>
    </w:p>
    <w:p w14:paraId="56C70F76" w14:textId="77777777" w:rsidR="00C02FB9" w:rsidRDefault="002D613B">
      <w:pPr>
        <w:pStyle w:val="Heading2"/>
        <w:spacing w:after="0" w:afterAutospacing="0"/>
        <w:jc w:val="center"/>
        <w:rPr>
          <w:rFonts w:eastAsia="Times New Roman"/>
        </w:rPr>
      </w:pPr>
      <w:r>
        <w:rPr>
          <w:rFonts w:eastAsia="Times New Roman"/>
        </w:rPr>
        <w:pict w14:anchorId="447ADE3E">
          <v:rect id="_x0000_i1025" style="width:468pt;height:1.5pt" o:hralign="center" o:hrstd="t" o:hr="t" fillcolor="#a0a0a0" stroked="f"/>
        </w:pict>
      </w:r>
    </w:p>
    <w:p w14:paraId="3C3575B2" w14:textId="06CE012C" w:rsidR="00EF5E15" w:rsidRDefault="00EF5E15" w:rsidP="00EF5E15">
      <w:r>
        <w:br/>
        <w:t>You can use this assignment to earn up to 10 points for a missing pop quiz, a missing in-class exercise, or a missing lab.  If you did not miss any assignment, you can use it to earn up to 5 extra credit points.</w:t>
      </w:r>
    </w:p>
    <w:p w14:paraId="69F1137D" w14:textId="77777777" w:rsidR="00EF5E15" w:rsidRDefault="00EF5E15" w:rsidP="00EF5E15"/>
    <w:p w14:paraId="60859CD7" w14:textId="7977AD5C" w:rsidR="00EF5E15" w:rsidRDefault="00EF5E15" w:rsidP="00EF5E15">
      <w:r>
        <w:t xml:space="preserve">Which assignment do you </w:t>
      </w:r>
      <w:r w:rsidR="004724A1">
        <w:t>need</w:t>
      </w:r>
      <w:r>
        <w:t xml:space="preserve"> to make up (or EC if applicable)? </w:t>
      </w:r>
      <w:r w:rsidR="00A905B4">
        <w:tab/>
      </w:r>
      <w:r w:rsidR="00A905B4">
        <w:tab/>
      </w:r>
      <w:r w:rsidR="00A905B4" w:rsidRPr="005C43DF">
        <w:rPr>
          <w:rFonts w:ascii="Ink Free" w:hAnsi="Ink Free"/>
          <w:u w:val="single"/>
        </w:rPr>
        <w:t>EC</w:t>
      </w:r>
    </w:p>
    <w:p w14:paraId="6E18EBFB" w14:textId="3653E0DB" w:rsidR="00BE5C9D" w:rsidRDefault="00BE5C9D" w:rsidP="00BE5C9D">
      <w:pPr>
        <w:pStyle w:val="NormalWeb"/>
      </w:pPr>
      <w:r w:rsidRPr="00AD65A3">
        <w:t xml:space="preserve">Given </w:t>
      </w:r>
      <w:r>
        <w:t>a data file of integer values</w:t>
      </w:r>
      <w:r w:rsidRPr="00AD65A3">
        <w:t xml:space="preserve">, </w:t>
      </w:r>
      <w:r>
        <w:t xml:space="preserve">write a program to </w:t>
      </w:r>
      <w:r w:rsidRPr="00AD65A3">
        <w:t xml:space="preserve">find the total number of </w:t>
      </w:r>
      <w:r>
        <w:t>inversions</w:t>
      </w:r>
      <w:r w:rsidRPr="00AD65A3">
        <w:t>. If </w:t>
      </w:r>
      <w:r>
        <w:t xml:space="preserve">value i comes before value j in the file and value </w:t>
      </w:r>
      <w:r w:rsidR="009E2249">
        <w:t>i</w:t>
      </w:r>
      <w:r>
        <w:t xml:space="preserve"> is larger than value j then it is an inversion</w:t>
      </w:r>
      <w:r w:rsidRPr="00AD65A3">
        <w:t xml:space="preserve">. We need to count all such pairs in the </w:t>
      </w:r>
      <w:r>
        <w:t>file</w:t>
      </w:r>
      <w:r w:rsidR="0044475F">
        <w:t xml:space="preserve"> and output it to the screen</w:t>
      </w:r>
      <w:r w:rsidRPr="00AD65A3">
        <w:t>.</w:t>
      </w:r>
      <w:r>
        <w:t xml:space="preserve">  This count would tell us how closely the file is sorted.</w:t>
      </w:r>
      <w:r w:rsidR="00DD6E83">
        <w:t xml:space="preserve">  </w:t>
      </w:r>
      <w:r w:rsidRPr="00C85CCC">
        <w:t xml:space="preserve">For example, </w:t>
      </w:r>
      <w:r>
        <w:t xml:space="preserve">the file with </w:t>
      </w:r>
      <w:r w:rsidRPr="00AD65A3">
        <w:t>1</w:t>
      </w:r>
      <w:r>
        <w:t xml:space="preserve"> </w:t>
      </w:r>
      <w:r w:rsidRPr="00AD65A3">
        <w:t xml:space="preserve"> 9</w:t>
      </w:r>
      <w:r>
        <w:t xml:space="preserve"> </w:t>
      </w:r>
      <w:r w:rsidRPr="00AD65A3">
        <w:t xml:space="preserve"> 6</w:t>
      </w:r>
      <w:r>
        <w:t xml:space="preserve"> </w:t>
      </w:r>
      <w:r w:rsidRPr="00AD65A3">
        <w:t xml:space="preserve"> 4</w:t>
      </w:r>
      <w:r>
        <w:t xml:space="preserve"> </w:t>
      </w:r>
      <w:r w:rsidRPr="00AD65A3">
        <w:t xml:space="preserve"> 5</w:t>
      </w:r>
      <w:r>
        <w:t xml:space="preserve"> has </w:t>
      </w:r>
      <w:r w:rsidRPr="00AD65A3">
        <w:t xml:space="preserve">5 </w:t>
      </w:r>
      <w:r w:rsidR="008C1BB1">
        <w:t>inversions</w:t>
      </w:r>
      <w:r w:rsidRPr="00AD65A3">
        <w:t>: (9, 6), (9, 4), (9, 5), (6, 4), (6, 5)</w:t>
      </w:r>
      <w:r>
        <w:t>.</w:t>
      </w:r>
    </w:p>
    <w:p w14:paraId="38324B47" w14:textId="1F81DFFF" w:rsidR="00DD6E83" w:rsidRDefault="00DD6E83" w:rsidP="00BE5C9D">
      <w:pPr>
        <w:pStyle w:val="NormalWeb"/>
      </w:pPr>
      <w:r>
        <w:t xml:space="preserve">You need to provide two </w:t>
      </w:r>
      <w:r w:rsidR="008C1BB1">
        <w:t xml:space="preserve">different </w:t>
      </w:r>
      <w:r>
        <w:t xml:space="preserve">algorithms to solve this problem, a simple O(n^2) algorithm with a nested loop and a fast divide-and-conquer algorithm.  Once you confirm that they work on a small file like the 5 values above, run the two data files, small1k.txt and large100k.txt, </w:t>
      </w:r>
      <w:r w:rsidR="00CD3085">
        <w:t>used in</w:t>
      </w:r>
      <w:r>
        <w:t xml:space="preserve"> PA 4.</w:t>
      </w:r>
    </w:p>
    <w:p w14:paraId="64F17182" w14:textId="72833DE9" w:rsidR="008C1BB1" w:rsidRDefault="008C1BB1" w:rsidP="00BE5C9D">
      <w:pPr>
        <w:pStyle w:val="NormalWeb"/>
      </w:pPr>
      <w:r>
        <w:t>What is the running time for your fast divide-and-conquer algorithm?  You can either do a running time analysis or an experimental analysis by collecting run times.</w:t>
      </w:r>
    </w:p>
    <w:p w14:paraId="0093BBCB" w14:textId="349F5A43" w:rsidR="00387402" w:rsidRPr="00387402" w:rsidRDefault="00387402" w:rsidP="00387402">
      <w:pPr>
        <w:pStyle w:val="NormalWeb"/>
        <w:spacing w:before="0" w:beforeAutospacing="0" w:after="0" w:afterAutospacing="0"/>
        <w:rPr>
          <w:rFonts w:ascii="Ink Free" w:hAnsi="Ink Free"/>
        </w:rPr>
      </w:pPr>
      <w:r w:rsidRPr="00387402">
        <w:rPr>
          <w:rFonts w:ascii="Ink Free" w:hAnsi="Ink Free"/>
        </w:rPr>
        <w:t>If we are using simple inversion check:</w:t>
      </w:r>
    </w:p>
    <w:p w14:paraId="60567D9A" w14:textId="45A9ED66" w:rsidR="00387402" w:rsidRPr="00387402" w:rsidRDefault="00387402" w:rsidP="005C43DF">
      <w:pPr>
        <w:pStyle w:val="NormalWeb"/>
        <w:spacing w:before="0" w:beforeAutospacing="0" w:after="0" w:afterAutospacing="0"/>
        <w:ind w:firstLine="720"/>
        <w:rPr>
          <w:rFonts w:ascii="Ink Free" w:hAnsi="Ink Free"/>
        </w:rPr>
      </w:pPr>
      <w:r w:rsidRPr="00387402">
        <w:rPr>
          <w:rFonts w:ascii="Ink Free" w:hAnsi="Ink Free"/>
        </w:rPr>
        <w:t xml:space="preserve">Running time for small1k,txt is </w:t>
      </w:r>
      <w:r w:rsidR="00680A3E">
        <w:rPr>
          <w:rFonts w:ascii="Ink Free" w:hAnsi="Ink Free"/>
        </w:rPr>
        <w:t>5.004</w:t>
      </w:r>
      <w:r w:rsidR="002D613B">
        <w:rPr>
          <w:rFonts w:ascii="Ink Free" w:hAnsi="Ink Free"/>
        </w:rPr>
        <w:t>7</w:t>
      </w:r>
      <w:r w:rsidRPr="00387402">
        <w:rPr>
          <w:rFonts w:ascii="Ink Free" w:hAnsi="Ink Free"/>
        </w:rPr>
        <w:t xml:space="preserve"> millisecond.</w:t>
      </w:r>
    </w:p>
    <w:p w14:paraId="2292ACCE" w14:textId="6D0D4323" w:rsidR="00387402" w:rsidRDefault="00387402" w:rsidP="005C43DF">
      <w:pPr>
        <w:pStyle w:val="NormalWeb"/>
        <w:spacing w:before="0" w:beforeAutospacing="0" w:after="0" w:afterAutospacing="0"/>
        <w:ind w:firstLine="720"/>
        <w:rPr>
          <w:rFonts w:ascii="Ink Free" w:hAnsi="Ink Free"/>
        </w:rPr>
      </w:pPr>
      <w:r w:rsidRPr="00387402">
        <w:rPr>
          <w:rFonts w:ascii="Ink Free" w:hAnsi="Ink Free"/>
        </w:rPr>
        <w:t xml:space="preserve">Running time for large100k,txt is </w:t>
      </w:r>
      <w:r w:rsidR="00680A3E">
        <w:rPr>
          <w:rFonts w:ascii="Ink Free" w:hAnsi="Ink Free"/>
        </w:rPr>
        <w:t>4</w:t>
      </w:r>
      <w:r w:rsidR="002D613B">
        <w:rPr>
          <w:rFonts w:ascii="Ink Free" w:hAnsi="Ink Free"/>
        </w:rPr>
        <w:t>9339</w:t>
      </w:r>
      <w:r w:rsidR="00DF5AF6">
        <w:rPr>
          <w:rFonts w:ascii="Ink Free" w:hAnsi="Ink Free"/>
        </w:rPr>
        <w:t>.1</w:t>
      </w:r>
      <w:r w:rsidRPr="00387402">
        <w:rPr>
          <w:rFonts w:ascii="Ink Free" w:hAnsi="Ink Free"/>
        </w:rPr>
        <w:t xml:space="preserve"> millisecond.</w:t>
      </w:r>
    </w:p>
    <w:p w14:paraId="099DCFE2" w14:textId="71DDAA6E" w:rsidR="002D613B" w:rsidRPr="00387402" w:rsidRDefault="002D613B" w:rsidP="002D613B">
      <w:pPr>
        <w:pStyle w:val="NormalWeb"/>
        <w:spacing w:before="0" w:beforeAutospacing="0" w:after="0" w:afterAutospacing="0"/>
        <w:ind w:firstLine="720"/>
        <w:rPr>
          <w:rFonts w:ascii="Ink Free" w:hAnsi="Ink Free"/>
        </w:rPr>
      </w:pPr>
      <w:r>
        <w:rPr>
          <w:rFonts w:ascii="Ink Free" w:hAnsi="Ink Free"/>
        </w:rPr>
        <w:t>By checking the gap between two experience, it meet the O(n</w:t>
      </w:r>
      <w:r>
        <w:rPr>
          <w:rFonts w:ascii="Ink Free" w:hAnsi="Ink Free"/>
        </w:rPr>
        <w:t>^2</w:t>
      </w:r>
      <w:r>
        <w:rPr>
          <w:rFonts w:ascii="Ink Free" w:hAnsi="Ink Free"/>
        </w:rPr>
        <w:t>) running time.</w:t>
      </w:r>
    </w:p>
    <w:p w14:paraId="30D5800A" w14:textId="77777777" w:rsidR="002D613B" w:rsidRPr="00387402" w:rsidRDefault="002D613B" w:rsidP="005C43DF">
      <w:pPr>
        <w:pStyle w:val="NormalWeb"/>
        <w:spacing w:before="0" w:beforeAutospacing="0" w:after="0" w:afterAutospacing="0"/>
        <w:ind w:firstLine="720"/>
        <w:rPr>
          <w:rFonts w:ascii="Ink Free" w:hAnsi="Ink Free"/>
        </w:rPr>
      </w:pPr>
    </w:p>
    <w:p w14:paraId="20E972BD" w14:textId="3B824EDF" w:rsidR="00387402" w:rsidRPr="00387402" w:rsidRDefault="00387402" w:rsidP="00387402">
      <w:pPr>
        <w:pStyle w:val="NormalWeb"/>
        <w:spacing w:before="0" w:beforeAutospacing="0" w:after="0" w:afterAutospacing="0"/>
        <w:rPr>
          <w:rFonts w:ascii="Ink Free" w:hAnsi="Ink Free"/>
        </w:rPr>
      </w:pPr>
      <w:r w:rsidRPr="00387402">
        <w:rPr>
          <w:rFonts w:ascii="Ink Free" w:hAnsi="Ink Free"/>
        </w:rPr>
        <w:t>If we are using merge inversion check:</w:t>
      </w:r>
    </w:p>
    <w:p w14:paraId="36E37801" w14:textId="53EF4B09" w:rsidR="00387402" w:rsidRPr="00387402" w:rsidRDefault="00387402" w:rsidP="005C43DF">
      <w:pPr>
        <w:pStyle w:val="NormalWeb"/>
        <w:spacing w:before="0" w:beforeAutospacing="0" w:after="0" w:afterAutospacing="0"/>
        <w:ind w:firstLine="720"/>
        <w:rPr>
          <w:rFonts w:ascii="Ink Free" w:hAnsi="Ink Free"/>
        </w:rPr>
      </w:pPr>
      <w:r w:rsidRPr="00387402">
        <w:rPr>
          <w:rFonts w:ascii="Ink Free" w:hAnsi="Ink Free"/>
        </w:rPr>
        <w:t xml:space="preserve">Running time for small1k,txt is </w:t>
      </w:r>
      <w:r w:rsidR="002D613B">
        <w:rPr>
          <w:rFonts w:ascii="Ink Free" w:hAnsi="Ink Free"/>
        </w:rPr>
        <w:t>19.0178</w:t>
      </w:r>
      <w:r w:rsidRPr="00387402">
        <w:rPr>
          <w:rFonts w:ascii="Ink Free" w:hAnsi="Ink Free"/>
        </w:rPr>
        <w:t xml:space="preserve"> millisecond.</w:t>
      </w:r>
    </w:p>
    <w:p w14:paraId="11706BEF" w14:textId="1A095D76" w:rsidR="00387402" w:rsidRDefault="00387402" w:rsidP="005C43DF">
      <w:pPr>
        <w:pStyle w:val="NormalWeb"/>
        <w:spacing w:before="0" w:beforeAutospacing="0" w:after="0" w:afterAutospacing="0"/>
        <w:ind w:firstLine="720"/>
        <w:rPr>
          <w:rFonts w:ascii="Ink Free" w:hAnsi="Ink Free"/>
        </w:rPr>
      </w:pPr>
      <w:r w:rsidRPr="00387402">
        <w:rPr>
          <w:rFonts w:ascii="Ink Free" w:hAnsi="Ink Free"/>
        </w:rPr>
        <w:t xml:space="preserve">Running time for large100k,txt is </w:t>
      </w:r>
      <w:r w:rsidR="002D613B">
        <w:rPr>
          <w:rFonts w:ascii="Ink Free" w:hAnsi="Ink Free"/>
        </w:rPr>
        <w:t>219.197</w:t>
      </w:r>
      <w:r w:rsidRPr="00387402">
        <w:rPr>
          <w:rFonts w:ascii="Ink Free" w:hAnsi="Ink Free"/>
        </w:rPr>
        <w:t xml:space="preserve"> millisecond.</w:t>
      </w:r>
    </w:p>
    <w:p w14:paraId="74534231" w14:textId="295B5929" w:rsidR="002D613B" w:rsidRPr="00387402" w:rsidRDefault="002D613B" w:rsidP="005C43DF">
      <w:pPr>
        <w:pStyle w:val="NormalWeb"/>
        <w:spacing w:before="0" w:beforeAutospacing="0" w:after="0" w:afterAutospacing="0"/>
        <w:ind w:firstLine="720"/>
        <w:rPr>
          <w:rFonts w:ascii="Ink Free" w:hAnsi="Ink Free"/>
        </w:rPr>
      </w:pPr>
      <w:r>
        <w:rPr>
          <w:rFonts w:ascii="Ink Free" w:hAnsi="Ink Free"/>
        </w:rPr>
        <w:t>By checking the gap between two experience, it meet the O(nlogn) running time.</w:t>
      </w:r>
    </w:p>
    <w:p w14:paraId="7B842A49" w14:textId="5BB61174" w:rsidR="004724A1" w:rsidRDefault="004724A1">
      <w:pPr>
        <w:pStyle w:val="NormalWeb"/>
        <w:spacing w:after="240" w:afterAutospacing="0"/>
      </w:pPr>
      <w:r w:rsidRPr="004724A1">
        <w:t>Copy/paste your source code and output below.</w:t>
      </w:r>
    </w:p>
    <w:p w14:paraId="33072313" w14:textId="3D0C97E3" w:rsidR="001016A0" w:rsidRDefault="00387402">
      <w:pPr>
        <w:pStyle w:val="NormalWeb"/>
        <w:spacing w:after="240" w:afterAutospacing="0"/>
        <w:rPr>
          <w:b/>
          <w:bCs/>
        </w:rPr>
      </w:pPr>
      <w:r>
        <w:rPr>
          <w:b/>
          <w:bCs/>
        </w:rPr>
        <w:t>makeup.cpp:</w:t>
      </w:r>
    </w:p>
    <w:p w14:paraId="6B07D602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/*  Program: Makeup_assignment </w:t>
      </w:r>
    </w:p>
    <w:p w14:paraId="26A9ECA9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Author: Nero Li</w:t>
      </w:r>
    </w:p>
    <w:p w14:paraId="5FE8D274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Class: CSCI 230   </w:t>
      </w:r>
    </w:p>
    <w:p w14:paraId="01DE9BCA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Date: 06/02/2022</w:t>
      </w:r>
      <w:r w:rsidRPr="002D613B">
        <w:rPr>
          <w:rFonts w:ascii="Consolas" w:hAnsi="Consolas"/>
        </w:rPr>
        <w:tab/>
        <w:t xml:space="preserve">     </w:t>
      </w:r>
    </w:p>
    <w:p w14:paraId="540B3A39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lastRenderedPageBreak/>
        <w:t xml:space="preserve">    Description: </w:t>
      </w:r>
    </w:p>
    <w:p w14:paraId="4DC56C22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    Given a data file of integer values, write a program to find </w:t>
      </w:r>
    </w:p>
    <w:p w14:paraId="29D23383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    the total number of inversions. If value i comes before value </w:t>
      </w:r>
    </w:p>
    <w:p w14:paraId="000EF64B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    j in the file and value i is larger than value j then it is an </w:t>
      </w:r>
    </w:p>
    <w:p w14:paraId="590B5C95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    inversion. We need to count all such pairs in the file and </w:t>
      </w:r>
    </w:p>
    <w:p w14:paraId="23EBA8F5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    output it to the screen.  This count would tell us how closely </w:t>
      </w:r>
    </w:p>
    <w:p w14:paraId="22BD848A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    the file is sorted</w:t>
      </w:r>
    </w:p>
    <w:p w14:paraId="5B926B30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</w:p>
    <w:p w14:paraId="1B26EE1A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I certify that the code below is my own work.</w:t>
      </w:r>
    </w:p>
    <w:p w14:paraId="3F8910DF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ab/>
      </w:r>
    </w:p>
    <w:p w14:paraId="0859020C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ab/>
        <w:t>Exception(s): N/A</w:t>
      </w:r>
    </w:p>
    <w:p w14:paraId="59B04154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</w:p>
    <w:p w14:paraId="59C70B7B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>*/</w:t>
      </w:r>
    </w:p>
    <w:p w14:paraId="441050F7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</w:p>
    <w:p w14:paraId="40FEE10F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>#include &lt;iostream&gt;</w:t>
      </w:r>
    </w:p>
    <w:p w14:paraId="0D0CC150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>#include &lt;fstream&gt;</w:t>
      </w:r>
    </w:p>
    <w:p w14:paraId="3D60CAC4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>#include &lt;vector&gt;</w:t>
      </w:r>
    </w:p>
    <w:p w14:paraId="454F9D97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>#include &lt;ctime&gt;</w:t>
      </w:r>
    </w:p>
    <w:p w14:paraId="1A5D8246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>#include &lt;chrono&gt;</w:t>
      </w:r>
    </w:p>
    <w:p w14:paraId="105B77CC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</w:p>
    <w:p w14:paraId="200F81B6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>using namespace std;</w:t>
      </w:r>
    </w:p>
    <w:p w14:paraId="0DEFEA3A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</w:p>
    <w:p w14:paraId="47F97502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>void merge(vector&lt;int&gt; &amp;vec, vector&lt;int&gt; &amp;a, vector&lt;int&gt; &amp;b, long long &amp;count, bool withOutput)</w:t>
      </w:r>
    </w:p>
    <w:p w14:paraId="480AA192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>{</w:t>
      </w:r>
    </w:p>
    <w:p w14:paraId="5AE541B1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int i = 0, j = 0;</w:t>
      </w:r>
    </w:p>
    <w:p w14:paraId="28161378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</w:p>
    <w:p w14:paraId="71F5B935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while (i &lt; a.size() &amp;&amp; j &lt; b.size())</w:t>
      </w:r>
    </w:p>
    <w:p w14:paraId="7ACF258E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{</w:t>
      </w:r>
    </w:p>
    <w:p w14:paraId="77E0A9CD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    if (a[i] &gt; b[j])</w:t>
      </w:r>
    </w:p>
    <w:p w14:paraId="00DF0900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    {</w:t>
      </w:r>
    </w:p>
    <w:p w14:paraId="0768EB4B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        if (withOutput)</w:t>
      </w:r>
    </w:p>
    <w:p w14:paraId="5F1748C1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            for (int k = i; k &lt; a.size(); ++k)</w:t>
      </w:r>
    </w:p>
    <w:p w14:paraId="1B4EF569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                cout &lt;&lt; "(" &lt;&lt; a[k] &lt;&lt; ", " &lt;&lt; b[j] &lt;&lt; ")\n";</w:t>
      </w:r>
    </w:p>
    <w:p w14:paraId="3F297E7B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        count += a.size() - i;</w:t>
      </w:r>
    </w:p>
    <w:p w14:paraId="35E61D82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        vec.push_back(b[j++]);</w:t>
      </w:r>
    </w:p>
    <w:p w14:paraId="5806E27C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    }</w:t>
      </w:r>
    </w:p>
    <w:p w14:paraId="1B2B9C38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    else</w:t>
      </w:r>
    </w:p>
    <w:p w14:paraId="7314DCC5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        vec.push_back(a[i++]);   </w:t>
      </w:r>
    </w:p>
    <w:p w14:paraId="026655E6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}</w:t>
      </w:r>
    </w:p>
    <w:p w14:paraId="2AFA146D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</w:p>
    <w:p w14:paraId="56EE5218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while (i &lt; a.size() || j &lt; b.size())</w:t>
      </w:r>
    </w:p>
    <w:p w14:paraId="0FD051EA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{</w:t>
      </w:r>
    </w:p>
    <w:p w14:paraId="45E346C3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    if (i &lt; a.size())</w:t>
      </w:r>
    </w:p>
    <w:p w14:paraId="3B1E8EFE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        vec.push_back(a[i++]);</w:t>
      </w:r>
    </w:p>
    <w:p w14:paraId="1E606C2F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    else</w:t>
      </w:r>
    </w:p>
    <w:p w14:paraId="74230C9B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lastRenderedPageBreak/>
        <w:t xml:space="preserve">            vec.push_back(b[j++]);</w:t>
      </w:r>
    </w:p>
    <w:p w14:paraId="7FA785B9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}</w:t>
      </w:r>
    </w:p>
    <w:p w14:paraId="58C20E4E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>}</w:t>
      </w:r>
    </w:p>
    <w:p w14:paraId="27ABA92B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</w:p>
    <w:p w14:paraId="7F85A07F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>void mergeInversion(vector&lt;int&gt; &amp;vec, long long &amp;count, bool withOutput)</w:t>
      </w:r>
    </w:p>
    <w:p w14:paraId="446B2C16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>{</w:t>
      </w:r>
    </w:p>
    <w:p w14:paraId="5E871CE2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if (vec.size() &lt;= 1)</w:t>
      </w:r>
    </w:p>
    <w:p w14:paraId="006C0297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    return;</w:t>
      </w:r>
    </w:p>
    <w:p w14:paraId="4AAC1154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</w:p>
    <w:p w14:paraId="46219F61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vector&lt;int&gt; a;</w:t>
      </w:r>
    </w:p>
    <w:p w14:paraId="12EC25B5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vector&lt;int&gt; b;</w:t>
      </w:r>
    </w:p>
    <w:p w14:paraId="086F3F96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</w:p>
    <w:p w14:paraId="2EE72520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int i = vec.size() / 2;</w:t>
      </w:r>
    </w:p>
    <w:p w14:paraId="748808F9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vector&lt;int&gt;::iterator mid = vec.begin() + i;</w:t>
      </w:r>
    </w:p>
    <w:p w14:paraId="21CD3C2F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</w:p>
    <w:p w14:paraId="598A9723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a.assign(vec.begin(), mid);</w:t>
      </w:r>
    </w:p>
    <w:p w14:paraId="34D4FF2B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b.assign(mid, vec.end());</w:t>
      </w:r>
    </w:p>
    <w:p w14:paraId="6A4DEC36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</w:p>
    <w:p w14:paraId="4A6BBA6B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mergeInversion(a, count, withOutput);</w:t>
      </w:r>
    </w:p>
    <w:p w14:paraId="21DB7CCE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mergeInversion(b, count, withOutput);</w:t>
      </w:r>
    </w:p>
    <w:p w14:paraId="7C4FADD2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vec.clear();</w:t>
      </w:r>
    </w:p>
    <w:p w14:paraId="17CC39F7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merge(vec, a, b, count, withOutput);</w:t>
      </w:r>
    </w:p>
    <w:p w14:paraId="10D88922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>}</w:t>
      </w:r>
    </w:p>
    <w:p w14:paraId="5E118D01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</w:p>
    <w:p w14:paraId="625B4D48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>long long simpleInversion(vector&lt;int&gt; vec, bool withOutput = false)</w:t>
      </w:r>
    </w:p>
    <w:p w14:paraId="63B0AEE7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>{</w:t>
      </w:r>
    </w:p>
    <w:p w14:paraId="0C32B567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long long count{0};</w:t>
      </w:r>
    </w:p>
    <w:p w14:paraId="1065EFF6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</w:p>
    <w:p w14:paraId="31B3650B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for (int i = 0; i &lt; vec.size(); ++i) </w:t>
      </w:r>
    </w:p>
    <w:p w14:paraId="4A382512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    for (int j = i + 1; j &lt; vec.size(); ++j) </w:t>
      </w:r>
    </w:p>
    <w:p w14:paraId="66F307B7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        if (vec[i] &gt; vec[j])</w:t>
      </w:r>
    </w:p>
    <w:p w14:paraId="147BF211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        {</w:t>
      </w:r>
    </w:p>
    <w:p w14:paraId="72022FF1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            if (withOutput)</w:t>
      </w:r>
    </w:p>
    <w:p w14:paraId="58F6327A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                cout &lt;&lt; "(" &lt;&lt; vec[i] &lt;&lt; ", " &lt;&lt; vec[j] &lt;&lt; ")\n";</w:t>
      </w:r>
    </w:p>
    <w:p w14:paraId="77FB4AF5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            ++count;</w:t>
      </w:r>
    </w:p>
    <w:p w14:paraId="7E7794A2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        }</w:t>
      </w:r>
    </w:p>
    <w:p w14:paraId="4C8DFFF7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</w:t>
      </w:r>
    </w:p>
    <w:p w14:paraId="7EA17CF8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return count;</w:t>
      </w:r>
    </w:p>
    <w:p w14:paraId="144438EC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>}</w:t>
      </w:r>
    </w:p>
    <w:p w14:paraId="18486EE8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</w:p>
    <w:p w14:paraId="2DD38476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>void testSimple(string str, bool checkTime = true, bool withOutput = false)</w:t>
      </w:r>
    </w:p>
    <w:p w14:paraId="268D75F7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>{</w:t>
      </w:r>
    </w:p>
    <w:p w14:paraId="1BF34911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vector&lt;int&gt; vec;</w:t>
      </w:r>
    </w:p>
    <w:p w14:paraId="5F46DDD3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ifstream fin;</w:t>
      </w:r>
    </w:p>
    <w:p w14:paraId="3CB8E0E3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lastRenderedPageBreak/>
        <w:t xml:space="preserve">    long long count = 0;</w:t>
      </w:r>
    </w:p>
    <w:p w14:paraId="1B983A43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fin.open(str, ios::binary);</w:t>
      </w:r>
    </w:p>
    <w:p w14:paraId="39FFCEFE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</w:p>
    <w:p w14:paraId="25B4B806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if (!fin)</w:t>
      </w:r>
    </w:p>
    <w:p w14:paraId="2104782D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{</w:t>
      </w:r>
    </w:p>
    <w:p w14:paraId="43832074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    cout &lt;&lt; "err\n";</w:t>
      </w:r>
    </w:p>
    <w:p w14:paraId="1880CE45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    return;</w:t>
      </w:r>
    </w:p>
    <w:p w14:paraId="2075F586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}</w:t>
      </w:r>
    </w:p>
    <w:p w14:paraId="6858E1F4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</w:t>
      </w:r>
    </w:p>
    <w:p w14:paraId="34E14A66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while (!fin.eof())</w:t>
      </w:r>
    </w:p>
    <w:p w14:paraId="41EFEF17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{</w:t>
      </w:r>
    </w:p>
    <w:p w14:paraId="2CB41C80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    int value;</w:t>
      </w:r>
    </w:p>
    <w:p w14:paraId="14B6177F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    fin &gt;&gt; value;</w:t>
      </w:r>
    </w:p>
    <w:p w14:paraId="28B01112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    vec.push_back(value);</w:t>
      </w:r>
    </w:p>
    <w:p w14:paraId="058BA048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}</w:t>
      </w:r>
    </w:p>
    <w:p w14:paraId="58909B3C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</w:t>
      </w:r>
    </w:p>
    <w:p w14:paraId="3EA025AA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cout &lt;&lt; "Simple Inversion for " &lt;&lt; str &lt;&lt; ":\n";</w:t>
      </w:r>
    </w:p>
    <w:p w14:paraId="20D1AE92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</w:p>
    <w:p w14:paraId="2722D947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auto start = chrono::high_resolution_clock::now();</w:t>
      </w:r>
    </w:p>
    <w:p w14:paraId="7EF64225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count = simpleInversion(vec, withOutput);</w:t>
      </w:r>
    </w:p>
    <w:p w14:paraId="48547EFA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auto end = chrono::high_resolution_clock::now();</w:t>
      </w:r>
    </w:p>
    <w:p w14:paraId="6C980845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</w:p>
    <w:p w14:paraId="1F823BE6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cout &lt;&lt; "Inversion count: \t" &lt;&lt; count &lt;&lt; endl;</w:t>
      </w:r>
    </w:p>
    <w:p w14:paraId="6240B1B5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</w:p>
    <w:p w14:paraId="66EE4DB6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if (checkTime)</w:t>
      </w:r>
    </w:p>
    <w:p w14:paraId="5F281A9A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    cout &lt;&lt; "Time used:\t\t" &lt;&lt; (chrono::duration_cast&lt;chrono::nanoseconds&gt;(end - start).count() * (double)1e-6) &lt;&lt; " ms" &lt;&lt; endl;</w:t>
      </w:r>
    </w:p>
    <w:p w14:paraId="20917DD5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</w:p>
    <w:p w14:paraId="08951FD6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cout &lt;&lt; endl;</w:t>
      </w:r>
    </w:p>
    <w:p w14:paraId="5BF304D8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fin.close();</w:t>
      </w:r>
    </w:p>
    <w:p w14:paraId="150DC3D7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>}</w:t>
      </w:r>
    </w:p>
    <w:p w14:paraId="4C1EBBC3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</w:p>
    <w:p w14:paraId="52160B92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>void testMerge(string str, bool checkTime = true, bool withOutput = false)</w:t>
      </w:r>
    </w:p>
    <w:p w14:paraId="32C6B0D0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>{</w:t>
      </w:r>
    </w:p>
    <w:p w14:paraId="0B79EE10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vector&lt;int&gt; vec;</w:t>
      </w:r>
    </w:p>
    <w:p w14:paraId="5FAE8EC3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ifstream fin;</w:t>
      </w:r>
    </w:p>
    <w:p w14:paraId="46A7BC76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long long count = 0;</w:t>
      </w:r>
    </w:p>
    <w:p w14:paraId="2BF5CABE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fin.open(str, ios::binary);</w:t>
      </w:r>
    </w:p>
    <w:p w14:paraId="0F6FA6A1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</w:p>
    <w:p w14:paraId="49582C87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if (!fin)</w:t>
      </w:r>
    </w:p>
    <w:p w14:paraId="56B1202B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{</w:t>
      </w:r>
    </w:p>
    <w:p w14:paraId="642BE564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    cout &lt;&lt; "err\n";</w:t>
      </w:r>
    </w:p>
    <w:p w14:paraId="030C0A05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    return;</w:t>
      </w:r>
    </w:p>
    <w:p w14:paraId="7FE90960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}</w:t>
      </w:r>
    </w:p>
    <w:p w14:paraId="2A19A47C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lastRenderedPageBreak/>
        <w:t xml:space="preserve">    </w:t>
      </w:r>
    </w:p>
    <w:p w14:paraId="34C7F626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while (!fin.eof())</w:t>
      </w:r>
    </w:p>
    <w:p w14:paraId="763AE61E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{</w:t>
      </w:r>
    </w:p>
    <w:p w14:paraId="4C9B16B1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    int value;</w:t>
      </w:r>
    </w:p>
    <w:p w14:paraId="74C25FA3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    fin &gt;&gt; value;</w:t>
      </w:r>
    </w:p>
    <w:p w14:paraId="5FDBDA29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    vec.push_back(value);</w:t>
      </w:r>
    </w:p>
    <w:p w14:paraId="104D511B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}</w:t>
      </w:r>
    </w:p>
    <w:p w14:paraId="012D361B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</w:t>
      </w:r>
    </w:p>
    <w:p w14:paraId="3E814D40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cout &lt;&lt; "Merge Inversion for " &lt;&lt; str &lt;&lt; ":\n";</w:t>
      </w:r>
    </w:p>
    <w:p w14:paraId="017D66DF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</w:p>
    <w:p w14:paraId="42E0370D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auto start = chrono::high_resolution_clock::now();</w:t>
      </w:r>
    </w:p>
    <w:p w14:paraId="2EACD6D9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mergeInversion(vec, count, withOutput);</w:t>
      </w:r>
    </w:p>
    <w:p w14:paraId="37BB2211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auto end = chrono::high_resolution_clock::now();</w:t>
      </w:r>
    </w:p>
    <w:p w14:paraId="2116BAD9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</w:p>
    <w:p w14:paraId="000AD40D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cout &lt;&lt; "Inversion count: \t" &lt;&lt; count &lt;&lt; endl;</w:t>
      </w:r>
    </w:p>
    <w:p w14:paraId="3A75B98F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</w:p>
    <w:p w14:paraId="515C7DB0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if (checkTime)</w:t>
      </w:r>
    </w:p>
    <w:p w14:paraId="644EAF23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    cout &lt;&lt; "Time used:\t\t" &lt;&lt; (chrono::duration_cast&lt;chrono::nanoseconds&gt;(end - start).count() * (double)1e-6) &lt;&lt; " ms" &lt;&lt; endl;</w:t>
      </w:r>
    </w:p>
    <w:p w14:paraId="39A1C8A0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</w:p>
    <w:p w14:paraId="0E9A8615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cout &lt;&lt; endl;</w:t>
      </w:r>
    </w:p>
    <w:p w14:paraId="591692F1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fin.close();</w:t>
      </w:r>
    </w:p>
    <w:p w14:paraId="5210140C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>}</w:t>
      </w:r>
    </w:p>
    <w:p w14:paraId="4DDDEACC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</w:p>
    <w:p w14:paraId="5585772A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>int main()</w:t>
      </w:r>
    </w:p>
    <w:p w14:paraId="7C39650A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>{</w:t>
      </w:r>
    </w:p>
    <w:p w14:paraId="40E62838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testSimple("test.txt", false, true);</w:t>
      </w:r>
    </w:p>
    <w:p w14:paraId="58A1C249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testSimple("small1k.txt");</w:t>
      </w:r>
    </w:p>
    <w:p w14:paraId="50A75178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testSimple("large100k.txt");</w:t>
      </w:r>
    </w:p>
    <w:p w14:paraId="3DED5876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</w:p>
    <w:p w14:paraId="556787F9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testMerge("test.txt", false, true);</w:t>
      </w:r>
    </w:p>
    <w:p w14:paraId="7FD844E1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testMerge("small1k.txt");</w:t>
      </w:r>
    </w:p>
    <w:p w14:paraId="26D75B62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testMerge("large100k.txt");</w:t>
      </w:r>
    </w:p>
    <w:p w14:paraId="2ED98AF4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</w:p>
    <w:p w14:paraId="6AB49000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cout &lt;&lt; "Author: Nero Li\n";</w:t>
      </w:r>
    </w:p>
    <w:p w14:paraId="2C053647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</w:p>
    <w:p w14:paraId="5F00194F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 xml:space="preserve">    return 0;</w:t>
      </w:r>
    </w:p>
    <w:p w14:paraId="713D842C" w14:textId="6EA80675" w:rsidR="00387402" w:rsidRDefault="006B6E55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6B6E55">
        <w:rPr>
          <w:rFonts w:ascii="Consolas" w:hAnsi="Consolas"/>
        </w:rPr>
        <w:t>}</w:t>
      </w:r>
      <w:r w:rsidR="006B2985" w:rsidRPr="006B2985">
        <w:rPr>
          <w:rFonts w:ascii="Consolas" w:hAnsi="Consolas"/>
        </w:rPr>
        <w:t xml:space="preserve"> </w:t>
      </w:r>
      <w:r w:rsidR="006B2985">
        <w:rPr>
          <w:rFonts w:ascii="Consolas" w:hAnsi="Consolas"/>
        </w:rPr>
        <w:t xml:space="preserve"> </w:t>
      </w:r>
    </w:p>
    <w:p w14:paraId="2442BD0E" w14:textId="0FF97D03" w:rsidR="00387402" w:rsidRDefault="00387402" w:rsidP="00387402">
      <w:pPr>
        <w:pStyle w:val="NormalWeb"/>
        <w:spacing w:after="240" w:afterAutospacing="0"/>
        <w:rPr>
          <w:b/>
          <w:bCs/>
        </w:rPr>
      </w:pPr>
      <w:r>
        <w:rPr>
          <w:b/>
          <w:bCs/>
        </w:rPr>
        <w:t>I/O below:</w:t>
      </w:r>
    </w:p>
    <w:p w14:paraId="73F0902B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>Simple Inversion for test.txt:</w:t>
      </w:r>
    </w:p>
    <w:p w14:paraId="6ED7B156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>(9, 6)</w:t>
      </w:r>
    </w:p>
    <w:p w14:paraId="63BB29D9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>(9, 4)</w:t>
      </w:r>
    </w:p>
    <w:p w14:paraId="1E41628B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>(9, 5)</w:t>
      </w:r>
    </w:p>
    <w:p w14:paraId="4D6E39E0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lastRenderedPageBreak/>
        <w:t>(6, 4)</w:t>
      </w:r>
    </w:p>
    <w:p w14:paraId="18AF15E0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>(6, 5)</w:t>
      </w:r>
    </w:p>
    <w:p w14:paraId="0FE70181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>Inversion count:        5</w:t>
      </w:r>
    </w:p>
    <w:p w14:paraId="2C315E26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</w:p>
    <w:p w14:paraId="7CF598B0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>Simple Inversion for small1k.txt:</w:t>
      </w:r>
    </w:p>
    <w:p w14:paraId="74EFA3AD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>Inversion count:        246372</w:t>
      </w:r>
    </w:p>
    <w:p w14:paraId="28671AE9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>Time used:              5.0047 ms</w:t>
      </w:r>
    </w:p>
    <w:p w14:paraId="16802840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</w:p>
    <w:p w14:paraId="4D94DD4A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>Simple Inversion for large100k.txt:</w:t>
      </w:r>
    </w:p>
    <w:p w14:paraId="62FA4901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>Inversion count:        2407913387</w:t>
      </w:r>
    </w:p>
    <w:p w14:paraId="36CFA57F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>Time used:              49339.1 ms</w:t>
      </w:r>
    </w:p>
    <w:p w14:paraId="570CD5D2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</w:p>
    <w:p w14:paraId="2273CD94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>Merge Inversion for test.txt:</w:t>
      </w:r>
    </w:p>
    <w:p w14:paraId="4FA27D02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>(6, 4)</w:t>
      </w:r>
    </w:p>
    <w:p w14:paraId="27A29231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>(6, 5)</w:t>
      </w:r>
    </w:p>
    <w:p w14:paraId="22CF1AD3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>(9, 4)</w:t>
      </w:r>
    </w:p>
    <w:p w14:paraId="7E44CCE4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>(9, 5)</w:t>
      </w:r>
    </w:p>
    <w:p w14:paraId="30754888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>(9, 6)</w:t>
      </w:r>
    </w:p>
    <w:p w14:paraId="1E6C4D12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>Inversion count:        5</w:t>
      </w:r>
    </w:p>
    <w:p w14:paraId="3BD55FD7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</w:p>
    <w:p w14:paraId="03CA8CB5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>Merge Inversion for small1k.txt:</w:t>
      </w:r>
    </w:p>
    <w:p w14:paraId="0C84A7D1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>Inversion count:        246372</w:t>
      </w:r>
    </w:p>
    <w:p w14:paraId="5826A8E8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>Time used:              19.0178 ms</w:t>
      </w:r>
    </w:p>
    <w:p w14:paraId="5E2ABE05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</w:p>
    <w:p w14:paraId="28C8BBAE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>Merge Inversion for large100k.txt:</w:t>
      </w:r>
    </w:p>
    <w:p w14:paraId="37D4D156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>Inversion count:        2407913387</w:t>
      </w:r>
    </w:p>
    <w:p w14:paraId="7A6FA2E3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>Time used:              219.197 ms</w:t>
      </w:r>
    </w:p>
    <w:p w14:paraId="27C8C5B8" w14:textId="77777777" w:rsidR="002D613B" w:rsidRP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</w:p>
    <w:p w14:paraId="2848AD34" w14:textId="77777777" w:rsidR="002D613B" w:rsidRDefault="002D613B" w:rsidP="002D613B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2D613B">
        <w:rPr>
          <w:rFonts w:ascii="Consolas" w:hAnsi="Consolas"/>
        </w:rPr>
        <w:t>Author: Nero Li</w:t>
      </w:r>
    </w:p>
    <w:p w14:paraId="4F1593D3" w14:textId="65F2A249" w:rsidR="00B5446A" w:rsidRDefault="004724A1" w:rsidP="002D613B">
      <w:pPr>
        <w:pStyle w:val="NormalWeb"/>
        <w:spacing w:after="240" w:afterAutospacing="0"/>
        <w:rPr>
          <w:rFonts w:eastAsia="Times New Roman"/>
        </w:rPr>
      </w:pPr>
      <w:r>
        <w:rPr>
          <w:b/>
          <w:bCs/>
        </w:rPr>
        <w:t>S</w:t>
      </w:r>
      <w:r w:rsidR="00B5446A">
        <w:rPr>
          <w:b/>
          <w:bCs/>
        </w:rPr>
        <w:t>ave as PDF format</w:t>
      </w:r>
      <w:r>
        <w:rPr>
          <w:b/>
          <w:bCs/>
        </w:rPr>
        <w:t xml:space="preserve"> and submit this file</w:t>
      </w:r>
      <w:r w:rsidR="00B5446A">
        <w:rPr>
          <w:b/>
          <w:bCs/>
        </w:rPr>
        <w:t>.</w:t>
      </w:r>
    </w:p>
    <w:sectPr w:rsidR="00B544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F622CC"/>
    <w:multiLevelType w:val="multilevel"/>
    <w:tmpl w:val="B93A9E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75331A8"/>
    <w:multiLevelType w:val="multilevel"/>
    <w:tmpl w:val="7160FB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083406650">
    <w:abstractNumId w:val="1"/>
  </w:num>
  <w:num w:numId="2" w16cid:durableId="494303906">
    <w:abstractNumId w:val="0"/>
  </w:num>
  <w:num w:numId="3" w16cid:durableId="1588807820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zNTQytzA0NjQxMLFU0lEKTi0uzszPAykwrAUAZrxXYiwAAAA="/>
  </w:docVars>
  <w:rsids>
    <w:rsidRoot w:val="007E53DA"/>
    <w:rsid w:val="001016A0"/>
    <w:rsid w:val="00170DEE"/>
    <w:rsid w:val="002D613B"/>
    <w:rsid w:val="00387402"/>
    <w:rsid w:val="00435730"/>
    <w:rsid w:val="0044475F"/>
    <w:rsid w:val="004724A1"/>
    <w:rsid w:val="005239CB"/>
    <w:rsid w:val="005C43DF"/>
    <w:rsid w:val="00680A3E"/>
    <w:rsid w:val="006B2985"/>
    <w:rsid w:val="006B6E55"/>
    <w:rsid w:val="007E53DA"/>
    <w:rsid w:val="008C1BB1"/>
    <w:rsid w:val="008D162D"/>
    <w:rsid w:val="009E2249"/>
    <w:rsid w:val="00A62559"/>
    <w:rsid w:val="00A905B4"/>
    <w:rsid w:val="00B5446A"/>
    <w:rsid w:val="00BE5C9D"/>
    <w:rsid w:val="00C02FB9"/>
    <w:rsid w:val="00CD3085"/>
    <w:rsid w:val="00DD6E83"/>
    <w:rsid w:val="00DF5AF6"/>
    <w:rsid w:val="00EE04C9"/>
    <w:rsid w:val="00EF5E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48644D1"/>
  <w15:chartTrackingRefBased/>
  <w15:docId w15:val="{291FCBF2-34E1-43F1-82D0-197A156558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  <w:color w:val="000000"/>
      <w:sz w:val="24"/>
      <w:szCs w:val="24"/>
    </w:rPr>
  </w:style>
  <w:style w:type="paragraph" w:styleId="Heading2">
    <w:name w:val="heading 2"/>
    <w:basedOn w:val="Normal"/>
    <w:link w:val="Heading2Char"/>
    <w:uiPriority w:val="9"/>
    <w:qFormat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Pr>
      <w:color w:val="FF0000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theme="majorBidi" w:hint="default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locked/>
    <w:rPr>
      <w:rFonts w:asciiTheme="majorHAnsi" w:eastAsiaTheme="majorEastAsia" w:hAnsiTheme="majorHAnsi" w:cstheme="majorBidi" w:hint="default"/>
      <w:b/>
      <w:bCs/>
      <w:color w:val="4F81BD" w:themeColor="accent1"/>
      <w:sz w:val="24"/>
      <w:szCs w:val="24"/>
    </w:rPr>
  </w:style>
  <w:style w:type="paragraph" w:customStyle="1" w:styleId="msonormal0">
    <w:name w:val="msonormal"/>
    <w:basedOn w:val="Normal"/>
    <w:uiPriority w:val="99"/>
    <w:semiHidden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22016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7</TotalTime>
  <Pages>6</Pages>
  <Words>966</Words>
  <Characters>5510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CI 230 -- Makeup Assignment</vt:lpstr>
    </vt:vector>
  </TitlesOfParts>
  <Company>Mt. San Antonio College</Company>
  <LinksUpToDate>false</LinksUpToDate>
  <CharactersWithSpaces>6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CI 230 -- Makeup Assignment</dc:title>
  <dc:subject/>
  <dc:creator>tvo</dc:creator>
  <cp:keywords/>
  <dc:description/>
  <cp:lastModifiedBy>Li Yimin</cp:lastModifiedBy>
  <cp:revision>12</cp:revision>
  <cp:lastPrinted>2021-11-22T15:18:00Z</cp:lastPrinted>
  <dcterms:created xsi:type="dcterms:W3CDTF">2022-05-21T12:50:00Z</dcterms:created>
  <dcterms:modified xsi:type="dcterms:W3CDTF">2022-06-02T15:00:00Z</dcterms:modified>
</cp:coreProperties>
</file>